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3D08" w:rsidP="00A73D08" w:rsidRDefault="00A73D08" w14:paraId="2EEA522A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A73D08">
        <w:rPr>
          <w:rFonts w:ascii="Times New Roman" w:hAnsi="Times New Roman" w:eastAsia="Times New Roman" w:cs="Times New Roman"/>
          <w:b/>
        </w:rPr>
        <w:t xml:space="preserve">                                 </w:t>
      </w:r>
    </w:p>
    <w:p w:rsidR="00A73D08" w:rsidP="00A73D08" w:rsidRDefault="00A73D08" w14:paraId="6E5EE701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="00A73D08" w:rsidP="00A73D08" w:rsidRDefault="00A73D08" w14:paraId="49D0FD39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Pr="00A73D08" w:rsidR="00A73D08" w:rsidP="367497E1" w:rsidRDefault="00A73D08" w14:paraId="718F4C7F" w14:textId="78D7219F">
      <w:pPr>
        <w:spacing w:after="0" w:line="240" w:lineRule="auto"/>
        <w:ind w:left="720" w:firstLine="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367497E1" w:rsidR="1931ABD4">
        <w:rPr>
          <w:rFonts w:ascii="Times New Roman" w:hAnsi="Times New Roman" w:eastAsia="Times New Roman" w:cs="Times New Roman"/>
          <w:b w:val="1"/>
          <w:bCs w:val="1"/>
        </w:rPr>
        <w:t xml:space="preserve">       </w:t>
      </w:r>
      <w:r w:rsidRPr="367497E1" w:rsidR="00A73D08">
        <w:rPr>
          <w:rFonts w:ascii="Times New Roman" w:hAnsi="Times New Roman" w:eastAsia="Times New Roman" w:cs="Times New Roman"/>
          <w:b w:val="1"/>
          <w:bCs w:val="1"/>
        </w:rPr>
        <w:t xml:space="preserve">DECIDE DEKALB </w:t>
      </w:r>
      <w:r w:rsidRPr="367497E1" w:rsidR="00A73D08">
        <w:rPr>
          <w:rFonts w:ascii="Times New Roman" w:hAnsi="Times New Roman" w:eastAsia="Times New Roman" w:cs="Times New Roman"/>
          <w:b w:val="1"/>
          <w:bCs w:val="1"/>
        </w:rPr>
        <w:t>DEVELOPMENT AUTHORITY BOARD MEETING</w:t>
      </w:r>
    </w:p>
    <w:p w:rsidR="00A73D08" w:rsidP="00A73D08" w:rsidRDefault="00A73D08" w14:paraId="5B330153" w14:textId="50A49E8E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963B40" w:rsidP="00A73D08" w:rsidRDefault="00963B40" w14:paraId="566394E9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DE74C8" w:rsidR="00DE74C8" w:rsidP="367497E1" w:rsidRDefault="00A73D08" w14:paraId="0374F63C" w14:textId="316CE6D7">
      <w:pPr>
        <w:spacing w:line="240" w:lineRule="auto"/>
        <w:ind w:left="1800" w:firstLine="0"/>
        <w:contextualSpacing/>
        <w:rPr>
          <w:rFonts w:ascii="Times New Roman" w:hAnsi="Times New Roman" w:cs="Times New Roman"/>
        </w:rPr>
      </w:pPr>
      <w:bookmarkStart w:name="_Hlk514058308" w:id="0"/>
      <w:r w:rsidRPr="367497E1" w:rsidR="5AF69ACB">
        <w:rPr>
          <w:rFonts w:ascii="Times New Roman" w:hAnsi="Times New Roman" w:cs="Times New Roman"/>
          <w:b w:val="1"/>
          <w:bCs w:val="1"/>
        </w:rPr>
        <w:t xml:space="preserve">      </w:t>
      </w:r>
      <w:r w:rsidRPr="367497E1" w:rsidR="00DE74C8">
        <w:rPr>
          <w:rFonts w:ascii="Times New Roman" w:hAnsi="Times New Roman" w:cs="Times New Roman"/>
          <w:b w:val="1"/>
          <w:bCs w:val="1"/>
        </w:rPr>
        <w:t>Board Members Present:</w:t>
      </w:r>
    </w:p>
    <w:p w:rsidR="005F4890" w:rsidP="005F4890" w:rsidRDefault="005F4890" w14:paraId="6811D9E2" w14:textId="2D309AD3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05F4890">
        <w:rPr>
          <w:rFonts w:ascii="Times New Roman" w:hAnsi="Times New Roman" w:cs="Times New Roman"/>
        </w:rPr>
        <w:t xml:space="preserve">Don Bolia, Chair </w:t>
      </w:r>
    </w:p>
    <w:p w:rsidRPr="00DE74C8" w:rsidR="002A1CEA" w:rsidP="002A1CEA" w:rsidRDefault="002A1CEA" w14:paraId="3CB05D28" w14:textId="719A83A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Kimberly Adams, Board Member</w:t>
      </w:r>
    </w:p>
    <w:p w:rsidRPr="00DE74C8" w:rsidR="00DE74C8" w:rsidP="00DE74C8" w:rsidRDefault="00DE74C8" w14:paraId="6AD689C1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Andrew Greenberg, Board Member</w:t>
      </w:r>
    </w:p>
    <w:p w:rsidRPr="00DE74C8" w:rsidR="00DE74C8" w:rsidP="00DE74C8" w:rsidRDefault="00DE74C8" w14:paraId="2AFB8FE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0DE74C8">
        <w:rPr>
          <w:rFonts w:ascii="Times New Roman" w:hAnsi="Times New Roman" w:cs="Times New Roman"/>
        </w:rPr>
        <w:t>Rebekah Coblentz, Board Member</w:t>
      </w:r>
    </w:p>
    <w:p w:rsidR="003244C4" w:rsidP="367497E1" w:rsidRDefault="003244C4" w14:noSpellErr="1" w14:paraId="660F0330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9A74B80">
        <w:rPr>
          <w:rFonts w:ascii="Times New Roman" w:hAnsi="Times New Roman" w:cs="Times New Roman"/>
        </w:rPr>
        <w:t>Sai Reddy, Board Member</w:t>
      </w:r>
    </w:p>
    <w:p w:rsidR="003244C4" w:rsidP="367497E1" w:rsidRDefault="003244C4" w14:paraId="66B45C7F" w14:textId="4F08FDB4">
      <w:pPr>
        <w:pStyle w:val="Normal"/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3244C4" w:rsidR="003244C4" w:rsidP="00DE74C8" w:rsidRDefault="003244C4" w14:paraId="5A41E011" w14:textId="593B6AC6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3244C4">
        <w:rPr>
          <w:rFonts w:ascii="Times New Roman" w:hAnsi="Times New Roman" w:cs="Times New Roman"/>
          <w:b/>
        </w:rPr>
        <w:t>Board Members Absent:</w:t>
      </w:r>
    </w:p>
    <w:p w:rsidR="002A1CEA" w:rsidP="002A1CEA" w:rsidRDefault="002A1CEA" w14:paraId="2DC46406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02A1CEA">
        <w:rPr>
          <w:rFonts w:ascii="Times New Roman" w:hAnsi="Times New Roman" w:cs="Times New Roman"/>
        </w:rPr>
        <w:t>Miranda Mack McKenzie, Secretary</w:t>
      </w:r>
    </w:p>
    <w:p w:rsidRPr="00DE74C8" w:rsidR="005D46A0" w:rsidP="005D46A0" w:rsidRDefault="005D46A0" w14:paraId="00CDCF9D" w14:textId="7EF95D0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5BCA227E">
        <w:rPr>
          <w:rFonts w:ascii="Times New Roman" w:hAnsi="Times New Roman" w:cs="Times New Roman"/>
        </w:rPr>
        <w:t xml:space="preserve">Kevin Gooch, Vice-Chair </w:t>
      </w:r>
    </w:p>
    <w:p w:rsidRPr="00DE74C8" w:rsidR="00DE74C8" w:rsidP="00DE74C8" w:rsidRDefault="00DE74C8" w14:paraId="2BF83663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6C4B4FF9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Legal Counsel Present:</w:t>
      </w:r>
    </w:p>
    <w:p w:rsidRPr="00DE74C8" w:rsidR="00DE74C8" w:rsidP="00DE74C8" w:rsidRDefault="00DE74C8" w14:paraId="204805C2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0DE74C8">
        <w:rPr>
          <w:rFonts w:ascii="Times New Roman" w:hAnsi="Times New Roman" w:cs="Times New Roman"/>
        </w:rPr>
        <w:t>Jim Monacell, Smith, Gambrell &amp; Russell, LLP</w:t>
      </w:r>
    </w:p>
    <w:p w:rsidRPr="00DE74C8" w:rsidR="00DE74C8" w:rsidP="367497E1" w:rsidRDefault="00DE74C8" w14:paraId="2328013A" w14:textId="3CECE57A">
      <w:pPr>
        <w:pStyle w:val="Normal"/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proofErr w:type="spellStart"/>
      <w:r w:rsidRPr="367497E1" w:rsidR="20FD8AE1">
        <w:rPr>
          <w:rFonts w:ascii="Times New Roman" w:hAnsi="Times New Roman" w:cs="Times New Roman"/>
        </w:rPr>
        <w:t>Ansly</w:t>
      </w:r>
      <w:proofErr w:type="spellEnd"/>
      <w:r w:rsidRPr="367497E1" w:rsidR="20FD8AE1">
        <w:rPr>
          <w:rFonts w:ascii="Times New Roman" w:hAnsi="Times New Roman" w:cs="Times New Roman"/>
        </w:rPr>
        <w:t xml:space="preserve"> Moyer, Smith, Gambrell &amp; Russell, LLP</w:t>
      </w:r>
    </w:p>
    <w:p w:rsidRPr="00DE74C8" w:rsidR="00DE74C8" w:rsidP="367497E1" w:rsidRDefault="00DE74C8" w14:paraId="70E0A65F" w14:textId="78D72FF8">
      <w:pPr>
        <w:pStyle w:val="Normal"/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755B857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:rsidR="00DE74C8" w:rsidP="00DE74C8" w:rsidRDefault="00DE74C8" w14:paraId="7A687D27" w14:textId="09759BA6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rian DeBarr, </w:t>
      </w:r>
      <w:r w:rsidR="00B97103">
        <w:rPr>
          <w:rFonts w:ascii="Times New Roman" w:hAnsi="Times New Roman" w:cs="Times New Roman"/>
        </w:rPr>
        <w:t>Interim President</w:t>
      </w:r>
    </w:p>
    <w:p w:rsidRPr="00DE74C8" w:rsidR="00A21D69" w:rsidP="00DE74C8" w:rsidRDefault="00A21D69" w14:paraId="7FE0E001" w14:textId="673039A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VP, Economic Development </w:t>
      </w:r>
    </w:p>
    <w:p w:rsidRPr="00DE74C8" w:rsidR="00DE74C8" w:rsidP="00DE74C8" w:rsidRDefault="00DE74C8" w14:paraId="159644BF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T.J. Filipowicz, Marketing Director</w:t>
      </w:r>
    </w:p>
    <w:p w:rsidRPr="00DE74C8" w:rsidR="00DE74C8" w:rsidP="00DE74C8" w:rsidRDefault="00DE74C8" w14:paraId="40D8055D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Toyasha Vaughn, Project Manager</w:t>
      </w:r>
    </w:p>
    <w:p w:rsidRPr="00DE74C8" w:rsidR="00DE74C8" w:rsidP="00DE74C8" w:rsidRDefault="00DE74C8" w14:paraId="3A52A08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Shelbia Jackson, Director, DeKalb Entertainment Commission</w:t>
      </w:r>
    </w:p>
    <w:p w:rsidRPr="00DE74C8" w:rsidR="00DE74C8" w:rsidP="00DE74C8" w:rsidRDefault="00DE74C8" w14:paraId="0EE5D395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0DE74C8">
        <w:rPr>
          <w:rFonts w:ascii="Times New Roman" w:hAnsi="Times New Roman" w:cs="Times New Roman"/>
        </w:rPr>
        <w:t>Jenee Williams, Office Manager</w:t>
      </w:r>
    </w:p>
    <w:p w:rsidRPr="00DE74C8" w:rsidR="00DE74C8" w:rsidP="00DE74C8" w:rsidRDefault="00DE74C8" w14:paraId="299D617A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:rsidRPr="00DE74C8" w:rsidR="00DE74C8" w:rsidP="00DE74C8" w:rsidRDefault="00DE74C8" w14:paraId="15B140E4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367497E1" w:rsidR="00DE74C8">
        <w:rPr>
          <w:rFonts w:ascii="Times New Roman" w:hAnsi="Times New Roman" w:cs="Times New Roman"/>
          <w:b w:val="1"/>
          <w:bCs w:val="1"/>
        </w:rPr>
        <w:t>Others Present:</w:t>
      </w:r>
    </w:p>
    <w:p w:rsidR="77EB1FD1" w:rsidP="367497E1" w:rsidRDefault="77EB1FD1" w14:paraId="01EABD9C" w14:textId="25488BF4">
      <w:pPr>
        <w:pStyle w:val="Normal"/>
        <w:bidi w:val="0"/>
        <w:spacing w:before="0" w:beforeAutospacing="off" w:after="0" w:afterAutospacing="off" w:line="240" w:lineRule="auto"/>
        <w:ind w:left="1440" w:right="0" w:firstLine="720"/>
        <w:jc w:val="left"/>
      </w:pPr>
      <w:r w:rsidRPr="367497E1" w:rsidR="77EB1FD1">
        <w:rPr>
          <w:rFonts w:ascii="Times New Roman" w:hAnsi="Times New Roman" w:cs="Times New Roman"/>
        </w:rPr>
        <w:t xml:space="preserve">Laura Wagner, Hunton Andrews Kurth LLP </w:t>
      </w:r>
    </w:p>
    <w:p w:rsidR="77EB1FD1" w:rsidP="367497E1" w:rsidRDefault="77EB1FD1" w14:paraId="0AB9EBBC" w14:textId="7B8FC159">
      <w:pPr>
        <w:pStyle w:val="Normal"/>
        <w:bidi w:val="0"/>
        <w:spacing w:before="0" w:beforeAutospacing="off" w:after="0" w:afterAutospacing="off" w:line="240" w:lineRule="auto"/>
        <w:ind w:left="1440" w:right="0" w:firstLine="720"/>
        <w:jc w:val="left"/>
        <w:rPr>
          <w:rFonts w:ascii="Times New Roman" w:hAnsi="Times New Roman" w:cs="Times New Roman"/>
        </w:rPr>
      </w:pPr>
      <w:r w:rsidRPr="367497E1" w:rsidR="77EB1FD1">
        <w:rPr>
          <w:rFonts w:ascii="Times New Roman" w:hAnsi="Times New Roman" w:cs="Times New Roman"/>
        </w:rPr>
        <w:t>Doug Selby, Hunton Andrews Kurth LLP</w:t>
      </w:r>
    </w:p>
    <w:p w:rsidR="052EB4CA" w:rsidP="367497E1" w:rsidRDefault="052EB4CA" w14:paraId="75AA0D01" w14:textId="5DBE4253">
      <w:pPr>
        <w:pStyle w:val="Normal"/>
        <w:bidi w:val="0"/>
        <w:spacing w:before="0" w:beforeAutospacing="off" w:after="0" w:afterAutospacing="off" w:line="240" w:lineRule="auto"/>
        <w:ind w:left="1440" w:right="0" w:firstLine="720"/>
        <w:jc w:val="left"/>
        <w:rPr>
          <w:rFonts w:ascii="Times New Roman" w:hAnsi="Times New Roman" w:cs="Times New Roman"/>
        </w:rPr>
      </w:pPr>
      <w:r w:rsidRPr="367497E1" w:rsidR="052EB4CA">
        <w:rPr>
          <w:rFonts w:ascii="Times New Roman" w:hAnsi="Times New Roman" w:cs="Times New Roman"/>
        </w:rPr>
        <w:t>Commissioner Jeff Rader, BOC</w:t>
      </w:r>
    </w:p>
    <w:p w:rsidRPr="00A73D08" w:rsidR="007E58DE" w:rsidP="00DE74C8" w:rsidRDefault="007E58DE" w14:paraId="5105D572" w14:textId="2D7BDA5D">
      <w:pPr>
        <w:spacing w:after="0" w:line="240" w:lineRule="auto"/>
        <w:ind w:left="1800"/>
        <w:rPr>
          <w:rFonts w:ascii="Times New Roman" w:hAnsi="Times New Roman" w:eastAsia="Times New Roman" w:cs="Times New Roman"/>
        </w:rPr>
      </w:pPr>
    </w:p>
    <w:p w:rsidRPr="00A73D08" w:rsidR="00A73D08" w:rsidP="00A73D08" w:rsidRDefault="00A73D08" w14:paraId="67DA483C" w14:textId="77777777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A73D08" w:rsidP="00080435" w:rsidRDefault="00A73D08" w14:paraId="3C120D20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Pr="00A73D08" w:rsidR="00A73D08" w:rsidP="00A73D08" w:rsidRDefault="00A73D08" w14:paraId="1B8E4A9C" w14:textId="77777777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A73D08" w:rsidP="00A73D08" w:rsidRDefault="00A73D08" w14:paraId="3CD10F2D" w14:textId="4D3A703C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D46A0" w:rsidP="00A73D08" w:rsidRDefault="005D46A0" w14:paraId="55F096D8" w14:textId="09D7CFA3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D46A0" w:rsidP="00A73D08" w:rsidRDefault="005D46A0" w14:paraId="37455AA9" w14:textId="7AB3D2F1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C6A8C" w:rsidP="00402006" w:rsidRDefault="003C6A8C" w14:paraId="71595CAE" w14:textId="43E8D340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00DE74C8" w:rsidP="00A73D08" w:rsidRDefault="00DE74C8" w14:paraId="27111DB5" w14:textId="0E9D7D2C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4AD7AD0B" w14:textId="276863C3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6AC7F3CC" w14:textId="13E0CFA6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328AD492" w14:textId="1309A089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736063C9" w14:textId="645228F4" w14:noSpellErr="1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367497E1" w:rsidP="367497E1" w:rsidRDefault="367497E1" w14:paraId="70D37D06" w14:textId="092EF54A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367497E1" w:rsidP="367497E1" w:rsidRDefault="367497E1" w14:paraId="1E05AEB8" w14:textId="1CD1277C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367497E1" w:rsidP="367497E1" w:rsidRDefault="367497E1" w14:paraId="2A21CC3A" w14:textId="63B843A0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3EFA0A75" w14:textId="77777777" w14:noSpellErr="1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bookmarkEnd w:id="0"/>
    <w:p w:rsidR="00313236" w:rsidP="367497E1" w:rsidRDefault="00313236" w14:paraId="2D06BE06" w14:textId="2D1D5930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13236" w:rsidP="367497E1" w:rsidRDefault="00313236" w14:paraId="6A777245" w14:textId="673ED315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13236" w:rsidP="367497E1" w:rsidRDefault="00313236" w14:paraId="0E96DFC8" w14:textId="3945FF78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13236" w:rsidP="367497E1" w:rsidRDefault="00313236" w14:paraId="36E33E57" w14:textId="614810FC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035DF5" w:rsidP="00035DF5" w:rsidRDefault="00035DF5" w14:paraId="24C08477" w14:textId="77777777">
      <w:pPr>
        <w:spacing w:after="0" w:line="240" w:lineRule="auto"/>
        <w:rPr>
          <w:rFonts w:ascii="Times New Roman" w:hAnsi="Times New Roman" w:eastAsia="Times New Roman" w:cs="Times New Roman"/>
          <w:b/>
          <w:bCs/>
        </w:rPr>
      </w:pPr>
    </w:p>
    <w:p w:rsidRPr="00A73D08" w:rsidR="00A73D08" w:rsidP="00A73D08" w:rsidRDefault="00A73D08" w14:paraId="1D8C727A" w14:textId="39F0862F">
      <w:pPr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 w:rsidRPr="00A73D08">
        <w:rPr>
          <w:rFonts w:ascii="Times New Roman" w:hAnsi="Times New Roman" w:eastAsia="Times New Roman" w:cs="Times New Roman"/>
          <w:b/>
        </w:rPr>
        <w:t>Call to Order</w:t>
      </w:r>
      <w:r w:rsidRPr="00A73D08">
        <w:rPr>
          <w:rFonts w:ascii="Times New Roman" w:hAnsi="Times New Roman" w:eastAsia="Times New Roman" w:cs="Times New Roman"/>
        </w:rPr>
        <w:t xml:space="preserve"> – Mr. </w:t>
      </w:r>
      <w:r w:rsidR="00035DF5">
        <w:rPr>
          <w:rFonts w:ascii="Times New Roman" w:hAnsi="Times New Roman" w:eastAsia="Times New Roman" w:cs="Times New Roman"/>
        </w:rPr>
        <w:t>Don Bolia</w:t>
      </w:r>
      <w:r w:rsidR="00DE74C8">
        <w:rPr>
          <w:rFonts w:ascii="Times New Roman" w:hAnsi="Times New Roman" w:eastAsia="Times New Roman" w:cs="Times New Roman"/>
        </w:rPr>
        <w:t>, Chair</w:t>
      </w:r>
    </w:p>
    <w:p w:rsidR="00A73D08" w:rsidP="367497E1" w:rsidRDefault="00A73D08" w14:paraId="3A32545D" w14:textId="029A94E4">
      <w:pPr>
        <w:pStyle w:val="Normal"/>
        <w:bidi w:val="0"/>
        <w:spacing w:before="0" w:beforeAutospacing="off" w:after="160" w:afterAutospacing="off" w:line="259" w:lineRule="auto"/>
        <w:ind w:left="1440" w:right="0"/>
        <w:jc w:val="both"/>
        <w:rPr>
          <w:rFonts w:ascii="Times New Roman" w:hAnsi="Times New Roman" w:cs="Times New Roman"/>
        </w:rPr>
      </w:pPr>
      <w:r w:rsidRPr="5D6B4C89" w:rsidR="00A73D08">
        <w:rPr>
          <w:rFonts w:ascii="Times New Roman" w:hAnsi="Times New Roman" w:eastAsia="Times New Roman" w:cs="Times New Roman"/>
        </w:rPr>
        <w:t>The</w:t>
      </w:r>
      <w:r w:rsidRPr="5D6B4C89" w:rsidR="005D46A0">
        <w:rPr>
          <w:rFonts w:ascii="Times New Roman" w:hAnsi="Times New Roman" w:eastAsia="Times New Roman" w:cs="Times New Roman"/>
        </w:rPr>
        <w:t xml:space="preserve"> </w:t>
      </w:r>
      <w:r w:rsidRPr="5D6B4C89" w:rsidR="7ED7D743">
        <w:rPr>
          <w:rFonts w:ascii="Times New Roman" w:hAnsi="Times New Roman" w:eastAsia="Times New Roman" w:cs="Times New Roman"/>
        </w:rPr>
        <w:t xml:space="preserve">January </w:t>
      </w:r>
      <w:r w:rsidRPr="5D6B4C89" w:rsidR="00A73D08">
        <w:rPr>
          <w:rFonts w:ascii="Times New Roman" w:hAnsi="Times New Roman" w:eastAsia="Times New Roman" w:cs="Times New Roman"/>
        </w:rPr>
        <w:t>meeting of the Decide DeKalb Development Aut</w:t>
      </w:r>
      <w:r w:rsidRPr="5D6B4C89" w:rsidR="00DE74C8">
        <w:rPr>
          <w:rFonts w:ascii="Times New Roman" w:hAnsi="Times New Roman" w:eastAsia="Times New Roman" w:cs="Times New Roman"/>
        </w:rPr>
        <w:t>ho</w:t>
      </w:r>
      <w:r w:rsidRPr="5D6B4C89" w:rsidR="005D46A0">
        <w:rPr>
          <w:rFonts w:ascii="Times New Roman" w:hAnsi="Times New Roman" w:eastAsia="Times New Roman" w:cs="Times New Roman"/>
        </w:rPr>
        <w:t>rity was</w:t>
      </w:r>
      <w:r w:rsidRPr="5D6B4C89" w:rsidR="005C4C0B">
        <w:rPr>
          <w:rFonts w:ascii="Times New Roman" w:hAnsi="Times New Roman" w:eastAsia="Times New Roman" w:cs="Times New Roman"/>
        </w:rPr>
        <w:t xml:space="preserve"> called to order at 8:</w:t>
      </w:r>
      <w:r w:rsidRPr="5D6B4C89" w:rsidR="7D05C240">
        <w:rPr>
          <w:rFonts w:ascii="Times New Roman" w:hAnsi="Times New Roman" w:eastAsia="Times New Roman" w:cs="Times New Roman"/>
        </w:rPr>
        <w:t>4</w:t>
      </w:r>
      <w:r w:rsidRPr="5D6B4C89" w:rsidR="65EF34E5">
        <w:rPr>
          <w:rFonts w:ascii="Times New Roman" w:hAnsi="Times New Roman" w:eastAsia="Times New Roman" w:cs="Times New Roman"/>
        </w:rPr>
        <w:t>2</w:t>
      </w:r>
      <w:r w:rsidRPr="5D6B4C89" w:rsidR="00080435">
        <w:rPr>
          <w:rFonts w:ascii="Times New Roman" w:hAnsi="Times New Roman" w:eastAsia="Times New Roman" w:cs="Times New Roman"/>
        </w:rPr>
        <w:t xml:space="preserve"> </w:t>
      </w:r>
      <w:r w:rsidRPr="5D6B4C89" w:rsidR="00A73D08">
        <w:rPr>
          <w:rFonts w:ascii="Times New Roman" w:hAnsi="Times New Roman" w:eastAsia="Times New Roman" w:cs="Times New Roman"/>
        </w:rPr>
        <w:t xml:space="preserve">am on </w:t>
      </w:r>
      <w:r w:rsidRPr="5D6B4C89" w:rsidR="4D37F241">
        <w:rPr>
          <w:rFonts w:ascii="Times New Roman" w:hAnsi="Times New Roman" w:eastAsia="Times New Roman" w:cs="Times New Roman"/>
        </w:rPr>
        <w:t>Saturday</w:t>
      </w:r>
      <w:r w:rsidRPr="5D6B4C89" w:rsidR="00A73D08">
        <w:rPr>
          <w:rFonts w:ascii="Times New Roman" w:hAnsi="Times New Roman" w:eastAsia="Times New Roman" w:cs="Times New Roman"/>
        </w:rPr>
        <w:t xml:space="preserve">, </w:t>
      </w:r>
      <w:r w:rsidRPr="5D6B4C89" w:rsidR="1CB50362">
        <w:rPr>
          <w:rFonts w:ascii="Times New Roman" w:hAnsi="Times New Roman" w:eastAsia="Times New Roman" w:cs="Times New Roman"/>
        </w:rPr>
        <w:t>January 18</w:t>
      </w:r>
      <w:r w:rsidRPr="5D6B4C89" w:rsidR="005D46A0">
        <w:rPr>
          <w:rFonts w:ascii="Times New Roman" w:hAnsi="Times New Roman" w:eastAsia="Times New Roman" w:cs="Times New Roman"/>
          <w:vertAlign w:val="superscript"/>
        </w:rPr>
        <w:t>th</w:t>
      </w:r>
      <w:r w:rsidRPr="5D6B4C89" w:rsidR="00DE74C8">
        <w:rPr>
          <w:rFonts w:ascii="Times New Roman" w:hAnsi="Times New Roman" w:eastAsia="Times New Roman" w:cs="Times New Roman"/>
        </w:rPr>
        <w:t>, 20</w:t>
      </w:r>
      <w:r w:rsidRPr="5D6B4C89" w:rsidR="50C126C3">
        <w:rPr>
          <w:rFonts w:ascii="Times New Roman" w:hAnsi="Times New Roman" w:eastAsia="Times New Roman" w:cs="Times New Roman"/>
        </w:rPr>
        <w:t>20</w:t>
      </w:r>
      <w:r w:rsidRPr="5D6B4C89" w:rsidR="00A73D08">
        <w:rPr>
          <w:rFonts w:ascii="Times New Roman" w:hAnsi="Times New Roman" w:eastAsia="Times New Roman" w:cs="Times New Roman"/>
        </w:rPr>
        <w:t xml:space="preserve"> at </w:t>
      </w:r>
      <w:r w:rsidRPr="5D6B4C89" w:rsidR="005D46A0">
        <w:rPr>
          <w:rFonts w:ascii="Times New Roman" w:hAnsi="Times New Roman" w:cs="Times New Roman"/>
        </w:rPr>
        <w:t>T</w:t>
      </w:r>
      <w:r w:rsidRPr="5D6B4C89" w:rsidR="13E9A94E">
        <w:rPr>
          <w:rFonts w:ascii="Times New Roman" w:hAnsi="Times New Roman" w:cs="Times New Roman"/>
        </w:rPr>
        <w:t>he YMCA 569 MLK Jr. Dr. NW Atlanta, Ga 30314</w:t>
      </w:r>
      <w:r w:rsidRPr="5D6B4C89" w:rsidR="378C8DB5">
        <w:rPr>
          <w:rFonts w:ascii="Times New Roman" w:hAnsi="Times New Roman" w:cs="Times New Roman"/>
        </w:rPr>
        <w:t>.</w:t>
      </w:r>
    </w:p>
    <w:p w:rsidR="552A63E7" w:rsidP="367497E1" w:rsidRDefault="552A63E7" w14:paraId="6EEADF00" w14:textId="7A1611D9">
      <w:pPr>
        <w:pStyle w:val="ListParagraph"/>
        <w:numPr>
          <w:ilvl w:val="0"/>
          <w:numId w:val="2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sz w:val="22"/>
          <w:szCs w:val="22"/>
        </w:rPr>
      </w:pPr>
      <w:r w:rsidRPr="367497E1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DeKalb Private Hospital Authority</w:t>
      </w:r>
    </w:p>
    <w:p w:rsidR="552A63E7" w:rsidP="367497E1" w:rsidRDefault="552A63E7" w14:paraId="7E55EA13" w14:textId="786A603E">
      <w:pPr>
        <w:ind w:left="720" w:firstLine="72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a. Approval of October 2019 Board Meeting Minutes</w:t>
      </w:r>
      <w:r w:rsidRPr="367497E1" w:rsidR="043240D8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367497E1" w:rsidR="043240D8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7D8780DE" w14:textId="4D107CB5">
      <w:pPr>
        <w:pStyle w:val="Normal"/>
        <w:ind w:left="1440" w:firstLine="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b. Approval of October-December 2019 Financials – Mr. Dorian </w:t>
      </w:r>
      <w:proofErr w:type="spellStart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proofErr w:type="spellEnd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  <w:r w:rsidRPr="367497E1" w:rsidR="73EE65C0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367497E1" w:rsidR="73EE65C0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0FD4A4D8" w14:textId="2A36AB5E">
      <w:pPr>
        <w:pStyle w:val="ListParagraph"/>
        <w:numPr>
          <w:ilvl w:val="0"/>
          <w:numId w:val="2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sz w:val="22"/>
          <w:szCs w:val="22"/>
        </w:rPr>
      </w:pPr>
      <w:r w:rsidRPr="367497E1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Residential Care Facilities for the Elderly Authority</w:t>
      </w:r>
    </w:p>
    <w:p w:rsidR="552A63E7" w:rsidP="367497E1" w:rsidRDefault="552A63E7" w14:paraId="1C84E096" w14:textId="6D2D6B70">
      <w:pPr>
        <w:pStyle w:val="Normal"/>
        <w:ind w:left="720" w:firstLine="72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a. Approval of October 2019 Board Meeting Minutes</w:t>
      </w:r>
      <w:r w:rsidRPr="367497E1" w:rsidR="1472E350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367497E1" w:rsidR="1472E350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2B84BA02" w14:textId="15075A5C">
      <w:pPr>
        <w:pStyle w:val="Normal"/>
        <w:ind w:left="1440" w:firstLine="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b. Approval of October-December 2019 Financials – Mr. Dorian </w:t>
      </w:r>
      <w:proofErr w:type="spellStart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proofErr w:type="spellEnd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  <w:r w:rsidRPr="367497E1" w:rsidR="0BEC18A1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367497E1" w:rsidR="0BEC18A1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4D0D3240" w14:textId="6BBCF22E">
      <w:pPr>
        <w:pStyle w:val="ListParagraph"/>
        <w:numPr>
          <w:ilvl w:val="0"/>
          <w:numId w:val="2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sz w:val="22"/>
          <w:szCs w:val="22"/>
        </w:rPr>
      </w:pPr>
      <w:r w:rsidRPr="367497E1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Decide DeKalb Development Authority</w:t>
      </w:r>
    </w:p>
    <w:p w:rsidR="552A63E7" w:rsidP="367497E1" w:rsidRDefault="552A63E7" w14:paraId="29A90286" w14:textId="4514CE2F">
      <w:pPr>
        <w:pStyle w:val="Normal"/>
        <w:ind w:left="720" w:firstLine="720"/>
        <w:rPr>
          <w:rFonts w:ascii="Times New Roman" w:hAnsi="Times New Roman" w:eastAsia="Times New Roman" w:cs="Times New Roman"/>
          <w:noProof w:val="0"/>
          <w:lang w:val="en-US"/>
        </w:rPr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a. Approval of November 14th, 2019 Board Meeting Minutes</w:t>
      </w:r>
      <w:r w:rsidRPr="367497E1" w:rsidR="3AE1BE49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367497E1" w:rsidR="3AE1BE49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0C82BA19" w14:textId="2A418A80">
      <w:pPr>
        <w:pStyle w:val="Normal"/>
        <w:ind w:left="720" w:firstLine="720"/>
        <w:rPr>
          <w:rFonts w:ascii="Times New Roman" w:hAnsi="Times New Roman" w:eastAsia="Times New Roman" w:cs="Times New Roman"/>
          <w:noProof w:val="0"/>
          <w:lang w:val="en-US"/>
        </w:rPr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b. Approval of December 2019 Financials – Mr. Dorian </w:t>
      </w:r>
      <w:proofErr w:type="spellStart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proofErr w:type="spellEnd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  <w:r w:rsidRPr="367497E1" w:rsidR="591FEE40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367497E1" w:rsidR="591FEE40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72D4CF7F" w14:textId="66EB61D1">
      <w:pPr>
        <w:pStyle w:val="Normal"/>
        <w:ind w:left="1440" w:firstLine="0"/>
        <w:rPr>
          <w:rFonts w:ascii="Times New Roman" w:hAnsi="Times New Roman" w:eastAsia="Times New Roman" w:cs="Times New Roman"/>
          <w:noProof w:val="0"/>
          <w:lang w:val="en-US"/>
        </w:rPr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c. Ratification of Agreement with Relish Marketing – Mr. Dorian </w:t>
      </w:r>
      <w:proofErr w:type="spellStart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proofErr w:type="spellEnd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  <w:r w:rsidRPr="367497E1" w:rsidR="7B1F2487">
        <w:rPr>
          <w:rFonts w:ascii="Times New Roman" w:hAnsi="Times New Roman" w:eastAsia="Times New Roman" w:cs="Times New Roman"/>
          <w:noProof w:val="0"/>
          <w:lang w:val="en-US"/>
        </w:rPr>
        <w:t xml:space="preserve"> -</w:t>
      </w:r>
      <w:r w:rsidRPr="367497E1" w:rsidR="7B1F2487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 xml:space="preserve"> Approved</w:t>
      </w:r>
    </w:p>
    <w:p w:rsidR="552A63E7" w:rsidP="367497E1" w:rsidRDefault="552A63E7" w14:paraId="1DF74C95" w14:textId="5920BC51">
      <w:pPr>
        <w:pStyle w:val="Normal"/>
        <w:ind w:left="1440" w:firstLine="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d. Approval of Consulting Services Agreement with The Riddle Company – Ms. Randi Mason, VP, Economic Development</w:t>
      </w:r>
      <w:r w:rsidRPr="367497E1" w:rsidR="10B16F2E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367497E1" w:rsidR="10B16F2E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7FE7F20C" w14:textId="0641EADA">
      <w:pPr>
        <w:pStyle w:val="ListParagraph"/>
        <w:numPr>
          <w:ilvl w:val="0"/>
          <w:numId w:val="2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sz w:val="22"/>
          <w:szCs w:val="22"/>
        </w:rPr>
      </w:pPr>
      <w:r w:rsidRPr="367497E1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Discussions/Presentations</w:t>
      </w:r>
    </w:p>
    <w:p w:rsidR="552A63E7" w:rsidP="367497E1" w:rsidRDefault="552A63E7" w14:paraId="7E7611C5" w14:textId="5182E2A2">
      <w:pPr>
        <w:ind w:left="720" w:firstLine="72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a. President’s Report – Mr. Dorian </w:t>
      </w:r>
      <w:proofErr w:type="spellStart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proofErr w:type="spellEnd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</w:p>
    <w:p w:rsidR="552A63E7" w:rsidP="367497E1" w:rsidRDefault="552A63E7" w14:paraId="671C0FD0" w14:textId="136CF3AD">
      <w:pPr>
        <w:ind w:left="720" w:firstLine="72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b. Other Items - Mr. Dorian </w:t>
      </w:r>
      <w:proofErr w:type="spellStart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proofErr w:type="spellEnd"/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</w:p>
    <w:p w:rsidR="552A63E7" w:rsidP="367497E1" w:rsidRDefault="552A63E7" w14:paraId="27D07B0C" w14:textId="68CBB9D6">
      <w:pPr>
        <w:pStyle w:val="ListParagraph"/>
        <w:numPr>
          <w:ilvl w:val="0"/>
          <w:numId w:val="2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sz w:val="22"/>
          <w:szCs w:val="22"/>
        </w:rPr>
      </w:pPr>
      <w:r w:rsidRPr="367497E1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Announcements/Reminders</w:t>
      </w:r>
    </w:p>
    <w:p w:rsidR="552A63E7" w:rsidP="367497E1" w:rsidRDefault="552A63E7" w14:paraId="5CB797B1" w14:textId="3DA472BA">
      <w:pPr>
        <w:spacing w:line="240" w:lineRule="auto"/>
        <w:ind w:left="720" w:firstLine="72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>– Board Meeting: February 13th, 2020</w:t>
      </w:r>
    </w:p>
    <w:p w:rsidR="552A63E7" w:rsidP="367497E1" w:rsidRDefault="552A63E7" w14:paraId="7EAA467F" w14:textId="4F1C0F6F">
      <w:pPr>
        <w:spacing w:line="240" w:lineRule="auto"/>
        <w:ind w:left="2880" w:firstLine="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  The Taskforce for Global Health</w:t>
      </w:r>
    </w:p>
    <w:p w:rsidR="552A63E7" w:rsidP="367497E1" w:rsidRDefault="552A63E7" w14:paraId="5545D9DA" w14:textId="77903331">
      <w:pPr>
        <w:spacing w:line="240" w:lineRule="auto"/>
        <w:ind w:left="2160" w:firstLine="0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               325 Swanton Way</w:t>
      </w:r>
    </w:p>
    <w:p w:rsidR="552A63E7" w:rsidP="367497E1" w:rsidRDefault="552A63E7" w14:paraId="6E32311E" w14:textId="3253DAE1">
      <w:pPr>
        <w:spacing w:line="240" w:lineRule="auto"/>
      </w:pPr>
      <w:r w:rsidRPr="367497E1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                                                      Decatur, Ga 30030</w:t>
      </w:r>
    </w:p>
    <w:p w:rsidR="367497E1" w:rsidP="367497E1" w:rsidRDefault="367497E1" w14:paraId="21D37748" w14:textId="6A101A4D">
      <w:pPr>
        <w:pStyle w:val="ListParagraph"/>
        <w:ind w:left="1800"/>
        <w:rPr>
          <w:rFonts w:ascii="Times New Roman" w:hAnsi="Times New Roman" w:cs="Times New Roman"/>
        </w:rPr>
      </w:pPr>
    </w:p>
    <w:p w:rsidRPr="00035DF5" w:rsidR="00402006" w:rsidP="00402006" w:rsidRDefault="00402006" w14:paraId="28794D59" w14:textId="77777777">
      <w:pPr>
        <w:rPr>
          <w:rFonts w:ascii="Times New Roman" w:hAnsi="Times New Roman" w:cs="Times New Roman"/>
        </w:rPr>
      </w:pPr>
      <w:r w:rsidRPr="00035DF5">
        <w:rPr>
          <w:rFonts w:ascii="Times New Roman" w:hAnsi="Times New Roman" w:cs="Times New Roman"/>
        </w:rPr>
        <w:t xml:space="preserve">                                                   </w:t>
      </w:r>
    </w:p>
    <w:p w:rsidRPr="00035DF5" w:rsidR="00402006" w:rsidP="00402006" w:rsidRDefault="00402006" w14:paraId="50991AC9" w14:textId="77777777">
      <w:pPr>
        <w:spacing w:after="120" w:line="240" w:lineRule="auto"/>
        <w:rPr>
          <w:rFonts w:ascii="Times New Roman" w:hAnsi="Times New Roman" w:cs="Times New Roman"/>
        </w:rPr>
      </w:pPr>
    </w:p>
    <w:p w:rsidRPr="00035DF5" w:rsidR="0041386E" w:rsidP="00035DF5" w:rsidRDefault="0041386E" w14:paraId="1D9479CC" w14:textId="77777777">
      <w:pPr>
        <w:spacing w:after="120" w:line="240" w:lineRule="auto"/>
        <w:rPr>
          <w:rFonts w:ascii="Times New Roman" w:hAnsi="Times New Roman" w:cs="Times New Roman"/>
        </w:rPr>
      </w:pPr>
    </w:p>
    <w:sectPr w:rsidRPr="00035DF5" w:rsidR="0041386E" w:rsidSect="00A73D08">
      <w:headerReference w:type="default" r:id="rId7"/>
      <w:footerReference w:type="default" r:id="rId8"/>
      <w:headerReference w:type="first" r:id="rId9"/>
      <w:footerReference w:type="first" r:id="rId10"/>
      <w:pgSz w:w="12240" w:h="15840" w:orient="portrait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D08" w:rsidP="00A73D08" w:rsidRDefault="00A73D08" w14:paraId="1B0D5CE8" w14:textId="77777777">
      <w:pPr>
        <w:spacing w:after="0" w:line="240" w:lineRule="auto"/>
      </w:pPr>
      <w:r>
        <w:separator/>
      </w:r>
    </w:p>
  </w:endnote>
  <w:endnote w:type="continuationSeparator" w:id="0">
    <w:p w:rsidR="00A73D08" w:rsidP="00A73D08" w:rsidRDefault="00A73D08" w14:paraId="45B1F8B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1E58C0" w:rsidR="00684426" w:rsidP="001E58C0" w:rsidRDefault="00807D4E" w14:paraId="22066000" w14:textId="06B6F809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5C4C0B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p14">
  <w:p w:rsidR="00D30EE5" w:rsidRDefault="00A73D08" w14:paraId="3DC1B448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52EE3" w:rsidP="00C52EE3" w:rsidRDefault="00807D4E" w14:paraId="29C2E6CD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:rsidR="00C52EE3" w:rsidP="00C52EE3" w:rsidRDefault="00807D4E" w14:paraId="351CFF45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C52EE3" w:rsidP="00C52EE3" w:rsidRDefault="005C4C0B" w14:paraId="3479C7C5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10A3B0B">
              <v:stroke joinstyle="miter"/>
              <v:path gradientshapeok="t" o:connecttype="rect"/>
            </v:shapetype>
            <v:shape id="Text Box 1" style="position:absolute;margin-left:49.5pt;margin-top:-.6pt;width:369pt;height:3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">
              <v:textbox>
                <w:txbxContent>
                  <w:p w:rsidR="00C52EE3" w:rsidP="00C52EE3" w:rsidRDefault="00807D4E" w14:paraId="29C2E6C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C52EE3" w:rsidP="00C52EE3" w:rsidRDefault="00807D4E" w14:paraId="351CFF45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C52EE3" w:rsidP="00C52EE3" w:rsidRDefault="005C4C0B" w14:paraId="3479C7C5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D08" w:rsidP="00A73D08" w:rsidRDefault="00A73D08" w14:paraId="64113C88" w14:textId="77777777">
      <w:pPr>
        <w:spacing w:after="0" w:line="240" w:lineRule="auto"/>
      </w:pPr>
      <w:r>
        <w:separator/>
      </w:r>
    </w:p>
  </w:footnote>
  <w:footnote w:type="continuationSeparator" w:id="0">
    <w:p w:rsidR="00A73D08" w:rsidP="00A73D08" w:rsidRDefault="00A73D08" w14:paraId="76AD0BC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Pr="00A73D08" w:rsidR="003A19FB" w:rsidP="00A73D08" w:rsidRDefault="00A73D08" w14:paraId="7526323D" w14:textId="77777777">
    <w:pPr>
      <w:pStyle w:val="Heading3"/>
      <w:ind w:left="1440" w:firstLine="720"/>
      <w:rPr>
        <w:rFonts w:ascii="Times New Roman" w:hAnsi="Times New Roman" w:cs="Times New Roman"/>
        <w:b/>
        <w:color w:val="000000"/>
        <w:sz w:val="32"/>
        <w:szCs w:val="32"/>
      </w:rPr>
    </w:pPr>
    <w:r w:rsidRPr="00A73D08"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66432" behindDoc="1" locked="0" layoutInCell="1" allowOverlap="1" wp14:anchorId="295694B9" wp14:editId="79943DA4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3D08" w:rsidR="00807D4E">
      <w:rPr>
        <w:rFonts w:ascii="Times New Roman" w:hAnsi="Times New Roman" w:cs="Times New Roman"/>
        <w:b/>
        <w:color w:val="000000"/>
        <w:sz w:val="32"/>
        <w:szCs w:val="32"/>
      </w:rPr>
      <w:t>Development Authority of DeKalb County, Georgia</w:t>
    </w:r>
  </w:p>
  <w:p w:rsidRPr="00A73D08" w:rsidR="003A19FB" w:rsidP="003A19FB" w:rsidRDefault="00807D4E" w14:paraId="55624A17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:rsidRPr="00A73D08" w:rsidR="003A19FB" w:rsidP="003A19FB" w:rsidRDefault="00807D4E" w14:paraId="36C13EFB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:rsidR="00684426" w:rsidRDefault="00A73D08" w14:paraId="2E99E8DE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684426" w:rsidP="00AA6E81" w:rsidRDefault="005C4C0B" w14:paraId="06B1FE25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70DC4DF">
              <v:stroke joinstyle="miter"/>
              <v:path gradientshapeok="t" o:connecttype="rect"/>
            </v:shapetype>
            <v:shape id="Text Box 7" style="position:absolute;margin-left:243pt;margin-top:-27pt;width:234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">
              <v:textbox>
                <w:txbxContent>
                  <w:p w:rsidRPr="00AA6E81" w:rsidR="00684426" w:rsidP="00AA6E81" w:rsidRDefault="005C4C0B" w14:paraId="06B1FE25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w:rsidR="00684426" w:rsidRDefault="00A73D08" w14:paraId="5D96FC56" w14:textId="777777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D30EE5" w:rsidP="00D30EE5" w:rsidRDefault="00807D4E" w14:paraId="55251C31" w14:textId="77777777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A73D08" w:rsidR="00D30EE5" w:rsidP="00D30EE5" w:rsidRDefault="00807D4E" w14:paraId="0BB7789E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:rsidRPr="00A73D08" w:rsidR="00D30EE5" w:rsidP="00D30EE5" w:rsidRDefault="00807D4E" w14:paraId="189AFFB2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:rsidRPr="00D76B22" w:rsidR="00A73D08" w:rsidP="00D30EE5" w:rsidRDefault="00A73D08" w14:paraId="0D500F48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AECF9F9">
              <v:stroke joinstyle="miter"/>
              <v:path gradientshapeok="t" o:connecttype="rect"/>
            </v:shapetype>
            <v:shape id="Text Box 3" style="position:absolute;margin-left:85.8pt;margin-top:-28.8pt;width:369pt;height:8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">
              <v:textbox>
                <w:txbxContent>
                  <w:p w:rsidRPr="00A73D08" w:rsidR="00D30EE5" w:rsidP="00D30EE5" w:rsidRDefault="00807D4E" w14:paraId="55251C31" w14:textId="77777777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A73D08" w:rsidR="00D30EE5" w:rsidP="00D30EE5" w:rsidRDefault="00807D4E" w14:paraId="0BB7789E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A73D08" w:rsidR="00D30EE5" w:rsidP="00D30EE5" w:rsidRDefault="00807D4E" w14:paraId="189AFFB2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A73D08" w:rsidP="00D30EE5" w:rsidRDefault="00A73D08" w14:paraId="0D500F48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A73D08" w:rsidP="00A73D08" w:rsidRDefault="00A73D08" w14:paraId="30639A6E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:rsidRPr="00A73D08" w:rsidR="00A73D08" w:rsidP="00A73D08" w:rsidRDefault="00A73D08" w14:paraId="78282C2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:rsidRPr="00A73D08" w:rsidR="00A73D08" w:rsidP="00A73D08" w:rsidRDefault="00A73D08" w14:paraId="3832A4D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:rsidRPr="00A73D08" w:rsidR="00A73D08" w:rsidP="00A73D08" w:rsidRDefault="00A73D08" w14:paraId="09EBA441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:rsidRPr="00A73D08" w:rsidR="00A73D08" w:rsidP="00A73D08" w:rsidRDefault="00A73D08" w14:paraId="30090FA8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A73D08" w:rsidR="00A73D08" w:rsidP="00A73D08" w:rsidRDefault="00A73D08" w14:paraId="66AA62C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319CD98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A73D08" w:rsidR="00A73D08" w:rsidP="00A73D08" w:rsidRDefault="00A73D08" w14:paraId="695179A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75B4568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267691C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4380D58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A73D08" w:rsidR="00A73D08" w:rsidP="00A73D08" w:rsidRDefault="00A73D08" w14:paraId="2564CF5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27725B6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:rsidRPr="00A73D08" w:rsidR="00A73D08" w:rsidP="00A73D08" w:rsidRDefault="00A73D08" w14:paraId="692A27E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148E7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34DDC1B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="00A73D08" w:rsidP="00A73D08" w:rsidRDefault="00A73D08" w14:paraId="3A5DA6C1" w14:textId="40159504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="005F4890" w:rsidP="00A73D08" w:rsidRDefault="005F4890" w14:paraId="17027ECA" w14:textId="6993F7C3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5F4890" w:rsidP="005F4890" w:rsidRDefault="005F4890" w14:paraId="0FD0EEB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A73D08" w:rsidR="005F4890" w:rsidP="005F4890" w:rsidRDefault="005F4890" w14:paraId="5D62A53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Treasurer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of the Authority</w:t>
                          </w:r>
                        </w:p>
                        <w:p w:rsidR="00A73D08" w:rsidP="005F4890" w:rsidRDefault="00A73D08" w14:paraId="6631E643" w14:textId="5F378BE3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5F4890" w:rsidP="005F4890" w:rsidRDefault="005F4890" w14:paraId="70FE6731" w14:textId="77777777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35B8FE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A73D08" w:rsidR="00A73D08" w:rsidP="00A73D08" w:rsidRDefault="00A73D08" w14:paraId="0AAD4D0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715F9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A73D08" w:rsidR="00A73D08" w:rsidP="00A73D08" w:rsidRDefault="00A73D08" w14:paraId="596CC6F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A73D08" w:rsidR="00A73D08" w:rsidP="00A73D08" w:rsidRDefault="00A73D08" w14:paraId="3D1B05B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50B8337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59A8C0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A73D08" w:rsidR="00A73D08" w:rsidP="00A73D08" w:rsidRDefault="00A73D08" w14:paraId="54FBE7A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A73D08" w:rsidR="00A73D08" w:rsidP="00A73D08" w:rsidRDefault="00A73D08" w14:paraId="5EF2C1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Pr="00A73D08" w:rsidR="00A73D08" w:rsidP="00A73D08" w:rsidRDefault="00A73D08" w14:paraId="21E67DE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:rsidRPr="00A73D08" w:rsidR="00A73D08" w:rsidP="005F4890" w:rsidRDefault="00A73D08" w14:paraId="35283279" w14:textId="0084814A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22518C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433AB4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A73D08" w:rsidR="00A73D08" w:rsidP="00A73D08" w:rsidRDefault="00A73D08" w14:paraId="0D3EDD1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FB3D54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Pr="00A73D08" w:rsidR="00A73D08" w:rsidP="00A73D08" w:rsidRDefault="00A73D08" w14:paraId="710ADC0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NAI </w:t>
                          </w:r>
                          <w:proofErr w:type="spellStart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rannen</w:t>
                          </w:r>
                          <w:proofErr w:type="spellEnd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Goddard</w:t>
                          </w:r>
                        </w:p>
                        <w:p w:rsidRPr="00A73D08" w:rsidR="00A73D08" w:rsidP="00A73D08" w:rsidRDefault="00A73D08" w14:paraId="48A849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B0ADE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AFEB28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:rsidRPr="00A73D08" w:rsidR="00A73D08" w:rsidP="00A73D08" w:rsidRDefault="00A73D08" w14:paraId="4813790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:rsidRPr="00A73D08" w:rsidR="00A73D08" w:rsidP="00A73D08" w:rsidRDefault="00A73D08" w14:paraId="2E17AE6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:rsidRPr="00A73D08" w:rsidR="00A73D08" w:rsidP="00A73D08" w:rsidRDefault="00A73D08" w14:paraId="5D89A4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C61F90" w:rsidR="00180E4A" w:rsidP="00180E4A" w:rsidRDefault="005C4C0B" w14:paraId="0468F2E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style="position:absolute;margin-left:-46.8pt;margin-top:66.6pt;width:123.1pt;height:601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" w14:anchorId="35ACD1C7">
              <v:textbox>
                <w:txbxContent>
                  <w:p w:rsidRPr="00A73D08" w:rsidR="00A73D08" w:rsidP="00A73D08" w:rsidRDefault="00A73D08" w14:paraId="30639A6E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A73D08" w:rsidP="00A73D08" w:rsidRDefault="00A73D08" w14:paraId="78282C2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A73D08" w:rsidP="00A73D08" w:rsidRDefault="00A73D08" w14:paraId="3832A4D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A73D08" w:rsidP="00A73D08" w:rsidRDefault="00A73D08" w14:paraId="09EBA441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:rsidRPr="00A73D08" w:rsidR="00A73D08" w:rsidP="00A73D08" w:rsidRDefault="00A73D08" w14:paraId="30090FA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A73D08" w:rsidP="00A73D08" w:rsidRDefault="00A73D08" w14:paraId="66AA62C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319CD98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A73D08" w:rsidP="00A73D08" w:rsidRDefault="00A73D08" w14:paraId="695179A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75B4568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267691C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4380D58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A73D08" w:rsidP="00A73D08" w:rsidRDefault="00A73D08" w14:paraId="2564CF5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27725B6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A73D08" w:rsidP="00A73D08" w:rsidRDefault="00A73D08" w14:paraId="692A27E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1148E7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34DDC1B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="00A73D08" w:rsidP="00A73D08" w:rsidRDefault="00A73D08" w14:paraId="3A5DA6C1" w14:textId="40159504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="005F4890" w:rsidP="00A73D08" w:rsidRDefault="005F4890" w14:paraId="17027ECA" w14:textId="6993F7C3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5F4890" w:rsidP="005F4890" w:rsidRDefault="005F4890" w14:paraId="0FD0EEB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5F4890" w:rsidP="005F4890" w:rsidRDefault="005F4890" w14:paraId="5D62A53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Treasurer 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of the Authority</w:t>
                    </w:r>
                  </w:p>
                  <w:p w:rsidR="00A73D08" w:rsidP="005F4890" w:rsidRDefault="00A73D08" w14:paraId="6631E643" w14:textId="5F378BE3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5F4890" w:rsidP="005F4890" w:rsidRDefault="005F4890" w14:paraId="70FE6731" w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35B8FE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A73D08" w:rsidP="00A73D08" w:rsidRDefault="00A73D08" w14:paraId="0AAD4D0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5715F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A73D08" w:rsidP="00A73D08" w:rsidRDefault="00A73D08" w14:paraId="596CC6F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A73D08" w:rsidP="00A73D08" w:rsidRDefault="00A73D08" w14:paraId="3D1B05B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50B8337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59A8C0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A73D08" w:rsidP="00A73D08" w:rsidRDefault="00A73D08" w14:paraId="54FBE7A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A73D08" w:rsidP="00A73D08" w:rsidRDefault="00A73D08" w14:paraId="5EF2C1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A73D08" w:rsidP="00A73D08" w:rsidRDefault="00A73D08" w14:paraId="21E67DE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A73D08" w:rsidP="005F4890" w:rsidRDefault="00A73D08" w14:paraId="35283279" w14:textId="0084814A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22518C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433AB4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A73D08" w:rsidP="00A73D08" w:rsidRDefault="00A73D08" w14:paraId="0D3EDD1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FB3D54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A73D08" w:rsidP="00A73D08" w:rsidRDefault="00A73D08" w14:paraId="710ADC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NAI </w:t>
                    </w:r>
                    <w:proofErr w:type="spellStart"/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rannen</w:t>
                    </w:r>
                    <w:proofErr w:type="spellEnd"/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Goddard</w:t>
                    </w:r>
                  </w:p>
                  <w:p w:rsidRPr="00A73D08" w:rsidR="00A73D08" w:rsidP="00A73D08" w:rsidRDefault="00A73D08" w14:paraId="48A8492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B0ADE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AFEB28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A73D08" w:rsidP="00A73D08" w:rsidRDefault="00A73D08" w14:paraId="4813790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A73D08" w:rsidR="00A73D08" w:rsidP="00A73D08" w:rsidRDefault="00A73D08" w14:paraId="2E17AE6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:rsidRPr="00A73D08" w:rsidR="00A73D08" w:rsidP="00A73D08" w:rsidRDefault="00A73D08" w14:paraId="5D89A4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:rsidRPr="00C61F90" w:rsidR="00180E4A" w:rsidP="00180E4A" w:rsidRDefault="005C4C0B" w14:paraId="0468F2E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4C22ADBE" wp14:editId="69703766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" w15:restartNumberingAfterBreak="0">
    <w:nsid w:val="061D4744"/>
    <w:multiLevelType w:val="hybridMultilevel"/>
    <w:tmpl w:val="8B70E0B2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2DE0B9B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4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 w15:restartNumberingAfterBreak="0">
    <w:nsid w:val="145B1AF9"/>
    <w:multiLevelType w:val="hybridMultilevel"/>
    <w:tmpl w:val="08D0722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8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9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10" w15:restartNumberingAfterBreak="0">
    <w:nsid w:val="4525692D"/>
    <w:multiLevelType w:val="hybridMultilevel"/>
    <w:tmpl w:val="B0A8D112"/>
    <w:lvl w:ilvl="0" w:tplc="BF1AF76C">
      <w:start w:val="6"/>
      <w:numFmt w:val="bullet"/>
      <w:lvlText w:val="-"/>
      <w:lvlJc w:val="left"/>
      <w:pPr>
        <w:ind w:left="1800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1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49E223C7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3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4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F7BFD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6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ED65B0B"/>
    <w:multiLevelType w:val="hybridMultilevel"/>
    <w:tmpl w:val="4FE211A0"/>
    <w:lvl w:ilvl="0" w:tplc="1422E406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8" w15:restartNumberingAfterBreak="0">
    <w:nsid w:val="74A70289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9" w15:restartNumberingAfterBreak="0">
    <w:nsid w:val="756A30A5"/>
    <w:multiLevelType w:val="hybridMultilevel"/>
    <w:tmpl w:val="D6483D40"/>
    <w:lvl w:ilvl="0" w:tplc="E18A0136">
      <w:start w:val="2"/>
      <w:numFmt w:val="upperLetter"/>
      <w:lvlText w:val="%1)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1"/>
  </w:num>
  <w:num w:numId="5">
    <w:abstractNumId w:val="21"/>
  </w:num>
  <w:num w:numId="6">
    <w:abstractNumId w:val="0"/>
  </w:num>
  <w:num w:numId="7">
    <w:abstractNumId w:val="16"/>
  </w:num>
  <w:num w:numId="8">
    <w:abstractNumId w:val="20"/>
  </w:num>
  <w:num w:numId="9">
    <w:abstractNumId w:val="13"/>
  </w:num>
  <w:num w:numId="10">
    <w:abstractNumId w:val="9"/>
  </w:num>
  <w:num w:numId="11">
    <w:abstractNumId w:val="14"/>
  </w:num>
  <w:num w:numId="12">
    <w:abstractNumId w:val="18"/>
  </w:num>
  <w:num w:numId="13">
    <w:abstractNumId w:val="7"/>
  </w:num>
  <w:num w:numId="14">
    <w:abstractNumId w:val="11"/>
  </w:num>
  <w:num w:numId="15">
    <w:abstractNumId w:val="17"/>
  </w:num>
  <w:num w:numId="16">
    <w:abstractNumId w:val="10"/>
  </w:num>
  <w:num w:numId="17">
    <w:abstractNumId w:val="15"/>
  </w:num>
  <w:num w:numId="18">
    <w:abstractNumId w:val="19"/>
  </w:num>
  <w:num w:numId="19">
    <w:abstractNumId w:val="2"/>
  </w:num>
  <w:num w:numId="20">
    <w:abstractNumId w:val="3"/>
  </w:num>
  <w:num w:numId="21">
    <w:abstractNumId w:val="12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35DF5"/>
    <w:rsid w:val="00045529"/>
    <w:rsid w:val="0005271D"/>
    <w:rsid w:val="00054FAE"/>
    <w:rsid w:val="0006053B"/>
    <w:rsid w:val="00060B60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437C"/>
    <w:rsid w:val="000D5733"/>
    <w:rsid w:val="000F4537"/>
    <w:rsid w:val="00101BA8"/>
    <w:rsid w:val="001046F4"/>
    <w:rsid w:val="00105B03"/>
    <w:rsid w:val="00106BCC"/>
    <w:rsid w:val="001217FC"/>
    <w:rsid w:val="0013188F"/>
    <w:rsid w:val="001618DC"/>
    <w:rsid w:val="00167C10"/>
    <w:rsid w:val="00171D40"/>
    <w:rsid w:val="00172896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41274"/>
    <w:rsid w:val="00242C09"/>
    <w:rsid w:val="00245119"/>
    <w:rsid w:val="00263863"/>
    <w:rsid w:val="00270E5B"/>
    <w:rsid w:val="0027538A"/>
    <w:rsid w:val="00280203"/>
    <w:rsid w:val="00282C57"/>
    <w:rsid w:val="00286A85"/>
    <w:rsid w:val="002873F3"/>
    <w:rsid w:val="00290D62"/>
    <w:rsid w:val="00291EC7"/>
    <w:rsid w:val="002A1CEA"/>
    <w:rsid w:val="002B3016"/>
    <w:rsid w:val="002C1E46"/>
    <w:rsid w:val="002F50A3"/>
    <w:rsid w:val="00313236"/>
    <w:rsid w:val="00323B04"/>
    <w:rsid w:val="003244C4"/>
    <w:rsid w:val="003378DA"/>
    <w:rsid w:val="00340F0E"/>
    <w:rsid w:val="003517A5"/>
    <w:rsid w:val="0035728E"/>
    <w:rsid w:val="003628B1"/>
    <w:rsid w:val="003665FC"/>
    <w:rsid w:val="00367BED"/>
    <w:rsid w:val="00385017"/>
    <w:rsid w:val="0038675F"/>
    <w:rsid w:val="003971DF"/>
    <w:rsid w:val="003C162A"/>
    <w:rsid w:val="003C3530"/>
    <w:rsid w:val="003C598B"/>
    <w:rsid w:val="003C6A8C"/>
    <w:rsid w:val="003D7743"/>
    <w:rsid w:val="003F05DC"/>
    <w:rsid w:val="003F2090"/>
    <w:rsid w:val="003F7676"/>
    <w:rsid w:val="00400AEF"/>
    <w:rsid w:val="00402006"/>
    <w:rsid w:val="004032CB"/>
    <w:rsid w:val="0041386E"/>
    <w:rsid w:val="00422F0D"/>
    <w:rsid w:val="00426083"/>
    <w:rsid w:val="00430A5E"/>
    <w:rsid w:val="004540F7"/>
    <w:rsid w:val="00463550"/>
    <w:rsid w:val="00471FE2"/>
    <w:rsid w:val="00487D58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4F5C08"/>
    <w:rsid w:val="005022B9"/>
    <w:rsid w:val="00505395"/>
    <w:rsid w:val="00505927"/>
    <w:rsid w:val="0054150F"/>
    <w:rsid w:val="00557210"/>
    <w:rsid w:val="005732E9"/>
    <w:rsid w:val="0059022C"/>
    <w:rsid w:val="0059797B"/>
    <w:rsid w:val="005A2E52"/>
    <w:rsid w:val="005B6433"/>
    <w:rsid w:val="005B6E26"/>
    <w:rsid w:val="005C4C0B"/>
    <w:rsid w:val="005D1F51"/>
    <w:rsid w:val="005D46A0"/>
    <w:rsid w:val="005E1B77"/>
    <w:rsid w:val="005F391C"/>
    <w:rsid w:val="005F4890"/>
    <w:rsid w:val="006158D1"/>
    <w:rsid w:val="006308B2"/>
    <w:rsid w:val="00641553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B20A6"/>
    <w:rsid w:val="006B5B8F"/>
    <w:rsid w:val="006F1A29"/>
    <w:rsid w:val="00724A6C"/>
    <w:rsid w:val="0074201C"/>
    <w:rsid w:val="007443A3"/>
    <w:rsid w:val="00745255"/>
    <w:rsid w:val="00762EF5"/>
    <w:rsid w:val="007632CA"/>
    <w:rsid w:val="0078540D"/>
    <w:rsid w:val="00792BCC"/>
    <w:rsid w:val="007A2579"/>
    <w:rsid w:val="007A5CF4"/>
    <w:rsid w:val="007A5DD5"/>
    <w:rsid w:val="007A6974"/>
    <w:rsid w:val="007C1EDD"/>
    <w:rsid w:val="007D3768"/>
    <w:rsid w:val="007E58DE"/>
    <w:rsid w:val="007F2438"/>
    <w:rsid w:val="00802721"/>
    <w:rsid w:val="00807D4E"/>
    <w:rsid w:val="0082348C"/>
    <w:rsid w:val="00832287"/>
    <w:rsid w:val="0084169C"/>
    <w:rsid w:val="00843BBB"/>
    <w:rsid w:val="0085283A"/>
    <w:rsid w:val="008616A6"/>
    <w:rsid w:val="00870370"/>
    <w:rsid w:val="0087529E"/>
    <w:rsid w:val="00883D80"/>
    <w:rsid w:val="008947CF"/>
    <w:rsid w:val="008C76FF"/>
    <w:rsid w:val="008D449A"/>
    <w:rsid w:val="008F60ED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90F8F"/>
    <w:rsid w:val="009A01B4"/>
    <w:rsid w:val="009A27FE"/>
    <w:rsid w:val="009A51A1"/>
    <w:rsid w:val="009A6684"/>
    <w:rsid w:val="009A7066"/>
    <w:rsid w:val="009B36DC"/>
    <w:rsid w:val="009E5C12"/>
    <w:rsid w:val="00A06F95"/>
    <w:rsid w:val="00A13369"/>
    <w:rsid w:val="00A14B8A"/>
    <w:rsid w:val="00A16F87"/>
    <w:rsid w:val="00A21D69"/>
    <w:rsid w:val="00A573C0"/>
    <w:rsid w:val="00A6007F"/>
    <w:rsid w:val="00A61030"/>
    <w:rsid w:val="00A63576"/>
    <w:rsid w:val="00A65845"/>
    <w:rsid w:val="00A73D08"/>
    <w:rsid w:val="00A81A39"/>
    <w:rsid w:val="00A83331"/>
    <w:rsid w:val="00A84ED4"/>
    <w:rsid w:val="00A87CCF"/>
    <w:rsid w:val="00AA120E"/>
    <w:rsid w:val="00AA1217"/>
    <w:rsid w:val="00AB516E"/>
    <w:rsid w:val="00AD4A3E"/>
    <w:rsid w:val="00AE147E"/>
    <w:rsid w:val="00AE7A57"/>
    <w:rsid w:val="00B13227"/>
    <w:rsid w:val="00B20BD5"/>
    <w:rsid w:val="00B31EA7"/>
    <w:rsid w:val="00B63FF9"/>
    <w:rsid w:val="00B76D8A"/>
    <w:rsid w:val="00B77BA2"/>
    <w:rsid w:val="00B97103"/>
    <w:rsid w:val="00BA7F2D"/>
    <w:rsid w:val="00BC5D6E"/>
    <w:rsid w:val="00BE003F"/>
    <w:rsid w:val="00BE0666"/>
    <w:rsid w:val="00BE35DB"/>
    <w:rsid w:val="00BE3C5F"/>
    <w:rsid w:val="00BF0D1E"/>
    <w:rsid w:val="00C00D8E"/>
    <w:rsid w:val="00C02236"/>
    <w:rsid w:val="00C05037"/>
    <w:rsid w:val="00C071BF"/>
    <w:rsid w:val="00C163D8"/>
    <w:rsid w:val="00C27244"/>
    <w:rsid w:val="00C279FD"/>
    <w:rsid w:val="00C3367D"/>
    <w:rsid w:val="00C42680"/>
    <w:rsid w:val="00C46728"/>
    <w:rsid w:val="00C72503"/>
    <w:rsid w:val="00C77D61"/>
    <w:rsid w:val="00C95992"/>
    <w:rsid w:val="00CA407A"/>
    <w:rsid w:val="00CD59B7"/>
    <w:rsid w:val="00CF48CB"/>
    <w:rsid w:val="00CF73EE"/>
    <w:rsid w:val="00D161B8"/>
    <w:rsid w:val="00D2102D"/>
    <w:rsid w:val="00D27808"/>
    <w:rsid w:val="00D3150D"/>
    <w:rsid w:val="00D42D75"/>
    <w:rsid w:val="00D46701"/>
    <w:rsid w:val="00D54D25"/>
    <w:rsid w:val="00D7075E"/>
    <w:rsid w:val="00D93481"/>
    <w:rsid w:val="00DC1CCA"/>
    <w:rsid w:val="00DD19FD"/>
    <w:rsid w:val="00DE11A9"/>
    <w:rsid w:val="00DE2680"/>
    <w:rsid w:val="00DE74C8"/>
    <w:rsid w:val="00E0100C"/>
    <w:rsid w:val="00E061F4"/>
    <w:rsid w:val="00E17E31"/>
    <w:rsid w:val="00E210F0"/>
    <w:rsid w:val="00E34C9D"/>
    <w:rsid w:val="00E427D1"/>
    <w:rsid w:val="00E457F2"/>
    <w:rsid w:val="00E97191"/>
    <w:rsid w:val="00EA3BA8"/>
    <w:rsid w:val="00EB2DD5"/>
    <w:rsid w:val="00EB6398"/>
    <w:rsid w:val="00EB6A2C"/>
    <w:rsid w:val="00ED5BDC"/>
    <w:rsid w:val="00EE7C71"/>
    <w:rsid w:val="00F11352"/>
    <w:rsid w:val="00F123BB"/>
    <w:rsid w:val="00F23CBB"/>
    <w:rsid w:val="00F40F98"/>
    <w:rsid w:val="00F42642"/>
    <w:rsid w:val="00F500F0"/>
    <w:rsid w:val="00F7385F"/>
    <w:rsid w:val="00FB78A5"/>
    <w:rsid w:val="00FD1A8B"/>
    <w:rsid w:val="00FD265F"/>
    <w:rsid w:val="00FF1117"/>
    <w:rsid w:val="00FF1CDE"/>
    <w:rsid w:val="00FF6FEE"/>
    <w:rsid w:val="0209CD7A"/>
    <w:rsid w:val="03624B12"/>
    <w:rsid w:val="043240D8"/>
    <w:rsid w:val="052EB4CA"/>
    <w:rsid w:val="09A74B80"/>
    <w:rsid w:val="0BEC18A1"/>
    <w:rsid w:val="10B16F2E"/>
    <w:rsid w:val="13008861"/>
    <w:rsid w:val="13E9A94E"/>
    <w:rsid w:val="13FB9C4A"/>
    <w:rsid w:val="1472E350"/>
    <w:rsid w:val="169AD2C1"/>
    <w:rsid w:val="17E127D8"/>
    <w:rsid w:val="187A57B0"/>
    <w:rsid w:val="1931ABD4"/>
    <w:rsid w:val="1CB50362"/>
    <w:rsid w:val="20FD8AE1"/>
    <w:rsid w:val="2A38CBED"/>
    <w:rsid w:val="2B4CF1AC"/>
    <w:rsid w:val="2C31A438"/>
    <w:rsid w:val="2C60B023"/>
    <w:rsid w:val="2D7618FB"/>
    <w:rsid w:val="33773EFC"/>
    <w:rsid w:val="367497E1"/>
    <w:rsid w:val="378C8DB5"/>
    <w:rsid w:val="395A7B04"/>
    <w:rsid w:val="3AA46BA0"/>
    <w:rsid w:val="3AE1BE49"/>
    <w:rsid w:val="479B3016"/>
    <w:rsid w:val="47B4A2D2"/>
    <w:rsid w:val="4D37F241"/>
    <w:rsid w:val="50C126C3"/>
    <w:rsid w:val="552A63E7"/>
    <w:rsid w:val="591FEE40"/>
    <w:rsid w:val="5AF69ACB"/>
    <w:rsid w:val="5BCA227E"/>
    <w:rsid w:val="5D6B4C89"/>
    <w:rsid w:val="61F519B0"/>
    <w:rsid w:val="6284CED5"/>
    <w:rsid w:val="65D9C4CA"/>
    <w:rsid w:val="65EF34E5"/>
    <w:rsid w:val="6A6444FA"/>
    <w:rsid w:val="70C2BB95"/>
    <w:rsid w:val="73EE65C0"/>
    <w:rsid w:val="76480ED7"/>
    <w:rsid w:val="77EB1FD1"/>
    <w:rsid w:val="7B1F2487"/>
    <w:rsid w:val="7D05C240"/>
    <w:rsid w:val="7ED7D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45D53"/>
  <w15:chartTrackingRefBased/>
  <w15:docId w15:val="{54D54141-66E5-42AF-B721-B524CEF01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73D08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3D0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3D0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styleId="Quote1" w:customStyle="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hAnsi="Times New Roman" w:eastAsia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customXml" Target="../customXml/item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962A66-835D-45A5-A250-5DD52A3DA226}"/>
</file>

<file path=customXml/itemProps2.xml><?xml version="1.0" encoding="utf-8"?>
<ds:datastoreItem xmlns:ds="http://schemas.openxmlformats.org/officeDocument/2006/customXml" ds:itemID="{4DCC7AEA-7A83-47AB-B603-9974DCC726A0}"/>
</file>

<file path=customXml/itemProps3.xml><?xml version="1.0" encoding="utf-8"?>
<ds:datastoreItem xmlns:ds="http://schemas.openxmlformats.org/officeDocument/2006/customXml" ds:itemID="{EBA313A7-E487-4EDD-9475-F6A740532F8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5</cp:revision>
  <dcterms:created xsi:type="dcterms:W3CDTF">2019-11-20T16:52:00Z</dcterms:created>
  <dcterms:modified xsi:type="dcterms:W3CDTF">2020-02-04T16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12600</vt:r8>
  </property>
</Properties>
</file>